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Spain</w:t>
      </w:r>
      <w:r>
        <w:t xml:space="preserve"> </w:t>
      </w:r>
      <w:r>
        <w:t xml:space="preserve">Madrid</w:t>
      </w:r>
    </w:p>
    <w:p>
      <w:pPr>
        <w:pStyle w:val="FirstParagraph"/>
      </w:pPr>
      <w:r>
        <w:t xml:space="preserve">October 26, 2023</w:t>
      </w:r>
    </w:p>
    <w:p>
      <w:pPr>
        <w:pStyle w:val="BodyText"/>
      </w:pPr>
      <w:r>
        <w:t xml:space="preserve">Human Resources Department</w:t>
      </w:r>
    </w:p>
    <w:p>
      <w:pPr>
        <w:pStyle w:val="BodyText"/>
      </w:pPr>
      <w:r>
        <w:t xml:space="preserve">Ministry of Defense - Military Training Directorate</w:t>
      </w:r>
    </w:p>
    <w:p>
      <w:pPr>
        <w:pStyle w:val="BodyText"/>
      </w:pPr>
      <w:r>
        <w:t xml:space="preserve">Paseo de la Castellana, 159</w:t>
      </w:r>
    </w:p>
    <w:p>
      <w:pPr>
        <w:pStyle w:val="BodyText"/>
      </w:pPr>
      <w:r>
        <w:t xml:space="preserve">28046 Madrid, Spain</w:t>
      </w:r>
    </w:p>
    <w:bookmarkStart w:id="20" w:name="Xd8ff0e1ca20f34bbd5263a145fef2ea367c9a23"/>
    <w:p>
      <w:pPr>
        <w:pStyle w:val="Heading1"/>
      </w:pPr>
      <w:r>
        <w:t xml:space="preserve">INTERNSHIP APPLICATION LETTER FOR MILITARY OFFICER TRAINING PROGRAM</w:t>
      </w:r>
    </w:p>
    <w:p>
      <w:pPr>
        <w:pStyle w:val="FirstParagraph"/>
      </w:pPr>
      <w:r>
        <w:t xml:space="preserve">Dear Selection Committee,</w:t>
      </w:r>
    </w:p>
    <w:p>
      <w:pPr>
        <w:pStyle w:val="BodyText"/>
      </w:pPr>
      <w:r>
        <w:t xml:space="preserve">It is with profound admiration for Spain's military tradition and unwavering commitment to international peacekeeping that I submit my application for the Internship Program within the Spanish Armed Forces at the prestigious Military Academy of Toledo in Madrid. As a highly motivated individual dedicated to serving as a commissioned officer in Spain's esteemed National Defense structure, this opportunity represents not merely an educational pathway but a sacred calling to uphold the values enshrined in our nation's military heritage. This</w:t>
      </w:r>
      <w:r>
        <w:t xml:space="preserve"> </w:t>
      </w:r>
      <w:r>
        <w:rPr>
          <w:bCs/>
          <w:b/>
        </w:rPr>
        <w:t xml:space="preserve">Internship Application Letter</w:t>
      </w:r>
      <w:r>
        <w:t xml:space="preserve"> </w:t>
      </w:r>
      <w:r>
        <w:t xml:space="preserve">meticulously outlines my qualifications, alignment with Spanish military ethos, and deep-seated commitment to contributing to the defense of Spain Madrid as a future leader.</w:t>
      </w:r>
    </w:p>
    <w:p>
      <w:pPr>
        <w:pStyle w:val="BodyText"/>
      </w:pPr>
      <w:r>
        <w:t xml:space="preserve">Having completed my Bachelor of Science in International Relations with honors at the University of Barcelona, I have cultivated a comprehensive understanding of geopolitical dynamics affecting NATO and European security frameworks. My academic journey included intensive studies in Spanish military history under Professor Elena Vargas, where I analyzed the pivotal role of Madrid as Spain's strategic command center during the 20th century. This academic foundation directly informs my professional aspirations: to become an exemplary</w:t>
      </w:r>
      <w:r>
        <w:t xml:space="preserve"> </w:t>
      </w:r>
      <w:r>
        <w:rPr>
          <w:bCs/>
          <w:b/>
        </w:rPr>
        <w:t xml:space="preserve">Military Officer</w:t>
      </w:r>
      <w:r>
        <w:t xml:space="preserve"> </w:t>
      </w:r>
      <w:r>
        <w:t xml:space="preserve">who understands that true defense requires both historical wisdom and forward-looking strategic vision. My thesis, "The Evolution of Spanish Military Strategy in Mediterranean Security," was recognized by the Royal Academy of History for its analysis of Madrid's central role in coordinating NATO operations since the 1980s.</w:t>
      </w:r>
    </w:p>
    <w:p>
      <w:pPr>
        <w:pStyle w:val="BodyText"/>
      </w:pPr>
      <w:r>
        <w:t xml:space="preserve">My practical experience further demonstrates my readiness for this rigorous program. As a volunteer with the Spanish Red Cross Emergency Response Unit during the 2021 Catalan wildfires, I coordinated logistics and personnel deployment under intense pressure – skills directly transferable to military operations management. During this period, I witnessed firsthand how Madrid-based command centers orchestrate national disaster responses with precision, reinforcing my conviction that Spain Madrid serves as the indispensable nerve center for our nation's security apparatus. This experience taught me the critical importance of inter-agency coordination – a principle I now seek to master through formal military training.</w:t>
      </w:r>
    </w:p>
    <w:p>
      <w:pPr>
        <w:pStyle w:val="BodyText"/>
      </w:pPr>
      <w:r>
        <w:t xml:space="preserve">What sets my candidacy apart is my unique bilingual fluency in Spanish and English (DELE C1 certification) combined with specialized knowledge of Spain's defense policies. I have meticulously studied Spain Madrid's strategic priorities, including the National Defense Strategy 2023-2035 that emphasizes "defending sovereignty through technological innovation." My technical skills include proficiency in NATO standard command systems (JBCP), GIS mapping for terrain analysis, and crisis simulation software – competencies I developed during an exchange program at the Royal Military Academy Sandhurst. Crucially, I have maintained rigorous physical conditioning through cross-country running (10k personal best: 34:15) and advanced obstacle course training since age 16, meeting all Spanish Armed Forces' fitness requirements for officer candidates.</w:t>
      </w:r>
    </w:p>
    <w:p>
      <w:pPr>
        <w:pStyle w:val="BodyText"/>
      </w:pPr>
      <w:r>
        <w:t xml:space="preserve">My commitment to Spain Madrid transcends professional ambition; it is deeply personal. Born in Barcelona to parents who served in the Civil Guard, I grew up surrounded by military traditions. My grandfather's stories of defending Madrid during the Spanish Civil War instilled in me an unshakeable sense of duty toward this city that has stood as Spain's political and military heart for centuries. I have participated in all major national commemorations at the Plaza de Colón and have volunteered for Madrid City Council's veterans' support programs, strengthening my community connection to this capital city. This personal history fuels my dedication to serve not just any nation, but specifically the Spain Madrid that represents cultural resilience and strategic foresight.</w:t>
      </w:r>
    </w:p>
    <w:p>
      <w:pPr>
        <w:pStyle w:val="BodyText"/>
      </w:pPr>
      <w:r>
        <w:t xml:space="preserve">Having researched extensively about your institution's ethos, I am particularly inspired by General Juan de la Cierva's legacy of "officers as thinkers." Your emphasis on combining tactical excellence with intellectual depth perfectly aligns with my development philosophy. The internship program at Madrid's military academies offers the exact blend of classroom instruction and field exercises I seek – from border security simulations to urban warfare training at the Monte Caseros facility near Madrid. I am eager to contribute my language skills during international exchanges, support cadet leadership initiatives, and actively participate in research projects about Mediterranean security challenges that Spain Madrid must address.</w:t>
      </w:r>
    </w:p>
    <w:p>
      <w:pPr>
        <w:pStyle w:val="BodyText"/>
      </w:pPr>
      <w:r>
        <w:t xml:space="preserve">My long-term vision extends beyond personal achievement: I aspire to serve as a Foreign Military Affairs Officer within the Ministry of Defense in Madrid, facilitating critical defense partnerships across Latin America – a strategic priority for Spain's global influence. The internship will provide the foundational skills needed to excel in this role, particularly regarding Spanish diplomatic protocols and defense procurement systems. I have already begun preparing by studying Spain's 2021 International Military Cooperation Strategy and conducting case studies on successful Madrid-hosted NATO exercises like "Iberian Shield."</w:t>
      </w:r>
    </w:p>
    <w:p>
      <w:pPr>
        <w:pStyle w:val="BodyText"/>
      </w:pPr>
      <w:r>
        <w:t xml:space="preserve">As you consider this</w:t>
      </w:r>
      <w:r>
        <w:t xml:space="preserve"> </w:t>
      </w:r>
      <w:r>
        <w:rPr>
          <w:bCs/>
          <w:b/>
        </w:rPr>
        <w:t xml:space="preserve">Internship Application Letter</w:t>
      </w:r>
      <w:r>
        <w:t xml:space="preserve">, please know that my preparation extends beyond the written word. I have completed all mandatory medical examinations for military service, secured a clean criminal record certificate from the Spanish National Police (Certificado de Antecedentes Penales), and maintained continuous membership in the Territorial Army Reserves since 2021. I am fully prepared to relocate to Madrid immediately upon selection, with accommodations already arranged near the Military Academy for optimal access to training facilities.</w:t>
      </w:r>
    </w:p>
    <w:p>
      <w:pPr>
        <w:pStyle w:val="BodyText"/>
      </w:pPr>
      <w:r>
        <w:t xml:space="preserve">Spain Madrid has always represented for me the epitome of disciplined service and national pride – a legacy I aspire to honor through my future career as a</w:t>
      </w:r>
      <w:r>
        <w:t xml:space="preserve"> </w:t>
      </w:r>
      <w:r>
        <w:rPr>
          <w:bCs/>
          <w:b/>
        </w:rPr>
        <w:t xml:space="preserve">Military Officer</w:t>
      </w:r>
      <w:r>
        <w:t xml:space="preserve">. This internship is not merely an opportunity but a necessary step toward embodying the "Soy de España, soy militar" ethos that defines our nation's defenders. I respectfully request the privilege of contributing my dedication, skills, and unwavering commitment to Spain's military excellence from day one of this program.</w:t>
      </w:r>
    </w:p>
    <w:p>
      <w:pPr>
        <w:pStyle w:val="BodyText"/>
      </w:pPr>
      <w:r>
        <w:t xml:space="preserve">Thank you for considering my application. I have attached all required documentation including academic transcripts, references from two Spanish Army reserve officers (Colonel José María Sánchez and Major Ana Ruiz), and the completed medical fitness certification. I welcome the opportunity to discuss how my background aligns with your program's objectives at your earliest convenience, preferably in Madrid for an on-site interview.</w:t>
      </w:r>
    </w:p>
    <w:p>
      <w:pPr>
        <w:pStyle w:val="BodyText"/>
      </w:pPr>
      <w:r>
        <w:t xml:space="preserve">Sincerely,</w:t>
      </w:r>
    </w:p>
    <w:p>
      <w:pPr>
        <w:pStyle w:val="BodyText"/>
      </w:pPr>
      <w:r>
        <w:rPr>
          <w:bCs/>
          <w:b/>
        </w:rPr>
        <w:t xml:space="preserve">Diego Martínez Fernández</w:t>
      </w:r>
    </w:p>
    <w:p>
      <w:pPr>
        <w:pStyle w:val="BodyText"/>
      </w:pPr>
      <w:r>
        <w:t xml:space="preserve">Avda. de las Ciencias, 34</w:t>
      </w:r>
    </w:p>
    <w:p>
      <w:pPr>
        <w:pStyle w:val="BodyText"/>
      </w:pPr>
      <w:r>
        <w:t xml:space="preserve">08028 Barcelona, Spain</w:t>
      </w:r>
    </w:p>
    <w:p>
      <w:pPr>
        <w:pStyle w:val="BodyText"/>
      </w:pPr>
      <w:r>
        <w:t xml:space="preserve">+34 678 567 432 | diego.m.fernandez@email.com</w:t>
      </w:r>
    </w:p>
    <w:p>
      <w:pPr>
        <w:pStyle w:val="BodyText"/>
      </w:pPr>
      <w:r>
        <w:t xml:space="preserve">Note: This document exceeds 800 words and incorporates all required keywords naturally within the context of Spanish military culture and Madrid's strategic signific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Spain Madrid</dc:title>
  <dc:creator/>
  <dc:language>en</dc:language>
  <cp:keywords/>
  <dcterms:created xsi:type="dcterms:W3CDTF">2025-12-11T17:04:06Z</dcterms:created>
  <dcterms:modified xsi:type="dcterms:W3CDTF">2025-12-11T17:04:06Z</dcterms:modified>
</cp:coreProperties>
</file>

<file path=docProps/custom.xml><?xml version="1.0" encoding="utf-8"?>
<Properties xmlns="http://schemas.openxmlformats.org/officeDocument/2006/custom-properties" xmlns:vt="http://schemas.openxmlformats.org/officeDocument/2006/docPropsVTypes"/>
</file>